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D456F" w14:textId="77777777" w:rsidR="00934431" w:rsidRDefault="00000000">
      <w:pPr>
        <w:pStyle w:val="Title"/>
      </w:pPr>
      <w:r>
        <w:t>Diamond sizes</w:t>
      </w:r>
    </w:p>
    <w:p w14:paraId="6C8D6CB8" w14:textId="77777777" w:rsidR="00934431" w:rsidRDefault="00000000">
      <w:pPr>
        <w:pStyle w:val="Author"/>
      </w:pPr>
      <w:r>
        <w:t>Anita Blege</w:t>
      </w:r>
    </w:p>
    <w:p w14:paraId="0890ADEE" w14:textId="77777777" w:rsidR="00934431" w:rsidRDefault="00000000">
      <w:pPr>
        <w:pStyle w:val="Date"/>
      </w:pPr>
      <w:r>
        <w:t>2022</w:t>
      </w:r>
    </w:p>
    <w:p w14:paraId="316D4A45" w14:textId="77777777" w:rsidR="009344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8C7057E" w14:textId="77777777" w:rsidR="009344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62A971B" w14:textId="77777777" w:rsidR="0093443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F3A299" w14:textId="77777777" w:rsidR="0093443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B1C5D5" w14:textId="77777777" w:rsidR="00934431" w:rsidRDefault="00000000">
      <w:pPr>
        <w:pStyle w:val="SourceCode"/>
      </w:pPr>
      <w:r>
        <w:rPr>
          <w:rStyle w:val="NormalTok"/>
        </w:rPr>
        <w:t xml:space="preserve">smaller </w:t>
      </w:r>
      <w:r>
        <w:rPr>
          <w:rStyle w:val="OtherTok"/>
        </w:rPr>
        <w:t>&lt;-</w:t>
      </w:r>
      <w:r>
        <w:rPr>
          <w:rStyle w:val="NormalTok"/>
        </w:rPr>
        <w:t xml:space="preserve"> 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a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11FF7F22" w14:textId="77777777" w:rsidR="00934431" w:rsidRDefault="00000000">
      <w:pPr>
        <w:pStyle w:val="FirstParagraph"/>
      </w:pPr>
      <w:r>
        <w:t>We have data about 53940 diamonds. Only 126 are larger than 2.5 carats. The distribution of the remainder is shown below:</w:t>
      </w:r>
    </w:p>
    <w:p w14:paraId="11BCED7B" w14:textId="77777777" w:rsidR="00934431" w:rsidRDefault="00000000">
      <w:pPr>
        <w:pStyle w:val="SourceCode"/>
      </w:pPr>
      <w:r>
        <w:rPr>
          <w:rStyle w:val="CommentTok"/>
        </w:rPr>
        <w:t>#This next code chunk will make a plot in our output doc</w:t>
      </w:r>
    </w:p>
    <w:p w14:paraId="17EF4F05" w14:textId="77777777" w:rsidR="00934431" w:rsidRDefault="00000000">
      <w:pPr>
        <w:pStyle w:val="SourceCode"/>
      </w:pPr>
      <w:r>
        <w:rPr>
          <w:rStyle w:val="NormalTok"/>
        </w:rPr>
        <w:t xml:space="preserve">small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ar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52B7234B" w14:textId="77777777" w:rsidR="009344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D1E217" wp14:editId="4CDB712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344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D3FC7" w14:textId="77777777" w:rsidR="00367795" w:rsidRDefault="00367795">
      <w:pPr>
        <w:spacing w:after="0"/>
      </w:pPr>
      <w:r>
        <w:separator/>
      </w:r>
    </w:p>
  </w:endnote>
  <w:endnote w:type="continuationSeparator" w:id="0">
    <w:p w14:paraId="7242512E" w14:textId="77777777" w:rsidR="00367795" w:rsidRDefault="003677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4BD09" w14:textId="77777777" w:rsidR="00367795" w:rsidRDefault="00367795">
      <w:r>
        <w:separator/>
      </w:r>
    </w:p>
  </w:footnote>
  <w:footnote w:type="continuationSeparator" w:id="0">
    <w:p w14:paraId="74908C68" w14:textId="77777777" w:rsidR="00367795" w:rsidRDefault="003677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5824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9900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4431"/>
    <w:rsid w:val="00367795"/>
    <w:rsid w:val="003C3F2B"/>
    <w:rsid w:val="0093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840EE7"/>
  <w15:docId w15:val="{E2371038-9012-E241-A090-60A986339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nita Blege</dc:creator>
  <cp:keywords/>
  <cp:lastModifiedBy>Anita Blege</cp:lastModifiedBy>
  <cp:revision>2</cp:revision>
  <dcterms:created xsi:type="dcterms:W3CDTF">2022-08-22T20:27:00Z</dcterms:created>
  <dcterms:modified xsi:type="dcterms:W3CDTF">2022-08-2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>word_document</vt:lpwstr>
  </property>
</Properties>
</file>